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ge de lotu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géraniol; (2E)-3,7-diméthylocta-2,6-dién-1-ol, alpha-iso-methylionone, 3-(p-methoxyphenyl)-2-methylpropionaldehyd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101-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ene brassylate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oids corporel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e poids corpore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ene brassylate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ge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ge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brassylate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géraniol; (2E)-3,7-diméthylocta-2,6-dién-1-ol, alpha-iso-methylionone, 3-(p-methoxyphenyl)-2-methylpropionaldehyde, citronell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ge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ge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2723B63-0B8C-4698-86E2-58A38146701F}"/>
</file>

<file path=customXml/itemProps3.xml><?xml version="1.0" encoding="utf-8"?>
<ds:datastoreItem xmlns:ds="http://schemas.openxmlformats.org/officeDocument/2006/customXml" ds:itemID="{C8C2B218-B99E-416E-8F23-AD50CEE09633}"/>
</file>

<file path=customXml/itemProps4.xml><?xml version="1.0" encoding="utf-8"?>
<ds:datastoreItem xmlns:ds="http://schemas.openxmlformats.org/officeDocument/2006/customXml" ds:itemID="{BF4419D2-E2EB-44D6-88DF-84E79E45918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